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27C85D" w14:textId="47BCB59C" w:rsidR="00F14ED8" w:rsidRDefault="00F14ED8" w:rsidP="00F14ED8">
      <w:pPr>
        <w:rPr>
          <w:rFonts w:ascii="Arial Narrow" w:hAnsi="Arial Narrow"/>
          <w:color w:val="C00000"/>
          <w:sz w:val="36"/>
          <w:szCs w:val="36"/>
        </w:rPr>
      </w:pPr>
      <w:r>
        <w:rPr>
          <w:rFonts w:ascii="Arial Narrow" w:hAnsi="Arial Narrow"/>
          <w:noProof/>
          <w:color w:val="C00000"/>
          <w:sz w:val="36"/>
          <w:szCs w:val="36"/>
        </w:rPr>
        <w:drawing>
          <wp:inline distT="0" distB="0" distL="0" distR="0" wp14:anchorId="7D817610" wp14:editId="5FB89434">
            <wp:extent cx="1714500" cy="6858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DIS_ID__RGB_LOWRES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008C6" w14:textId="77777777" w:rsidR="00F14ED8" w:rsidRDefault="00F14ED8" w:rsidP="00F14ED8">
      <w:pPr>
        <w:rPr>
          <w:rFonts w:ascii="Arial Narrow" w:hAnsi="Arial Narrow"/>
          <w:color w:val="C00000"/>
          <w:sz w:val="36"/>
          <w:szCs w:val="36"/>
        </w:rPr>
      </w:pPr>
    </w:p>
    <w:p w14:paraId="04E52459" w14:textId="237821E7" w:rsidR="008249C3" w:rsidRPr="008249C3" w:rsidRDefault="00CE2810">
      <w:pPr>
        <w:rPr>
          <w:rFonts w:ascii="Arial Narrow" w:hAnsi="Arial Narrow"/>
          <w:sz w:val="36"/>
          <w:szCs w:val="36"/>
        </w:rPr>
      </w:pPr>
      <w:r>
        <w:rPr>
          <w:rFonts w:ascii="Arial Narrow" w:hAnsi="Arial Narrow"/>
          <w:color w:val="C00000"/>
          <w:sz w:val="36"/>
          <w:szCs w:val="36"/>
        </w:rPr>
        <w:t>#3 Simplified Underwriting Available</w:t>
      </w:r>
    </w:p>
    <w:p w14:paraId="13F7F8E7" w14:textId="055BEEC5" w:rsidR="008249C3" w:rsidRPr="008249C3" w:rsidRDefault="008249C3">
      <w:pPr>
        <w:rPr>
          <w:rFonts w:ascii="Arial Narrow" w:hAnsi="Arial Narrow"/>
          <w:b/>
          <w:bCs/>
        </w:rPr>
      </w:pPr>
      <w:r w:rsidRPr="008249C3">
        <w:rPr>
          <w:rFonts w:ascii="Arial Narrow" w:hAnsi="Arial Narrow"/>
          <w:b/>
          <w:bCs/>
        </w:rPr>
        <w:t>To use this template, you will need:</w:t>
      </w:r>
    </w:p>
    <w:p w14:paraId="32E3C00D" w14:textId="4D38DCAA" w:rsidR="008249C3" w:rsidRP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>An email sending platform. Constant Contact and Mailchimp are good options. You may be able to start with a free trial.</w:t>
      </w:r>
    </w:p>
    <w:p w14:paraId="19763795" w14:textId="0BF105CB" w:rsidR="008249C3" w:rsidRP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>An email mailing list</w:t>
      </w:r>
      <w:r>
        <w:rPr>
          <w:rFonts w:ascii="Arial Narrow" w:hAnsi="Arial Narrow"/>
        </w:rPr>
        <w:t xml:space="preserve"> saved in Excel</w:t>
      </w:r>
      <w:r w:rsidRPr="008249C3">
        <w:rPr>
          <w:rFonts w:ascii="Arial Narrow" w:hAnsi="Arial Narrow"/>
        </w:rPr>
        <w:t>. Your list should contain an email address for each prospect. You will need to upload your list to your email sending platform.</w:t>
      </w:r>
    </w:p>
    <w:p w14:paraId="31D77409" w14:textId="2E53149C" w:rsidR="008249C3" w:rsidRP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>Your logo to insert into the template.</w:t>
      </w:r>
    </w:p>
    <w:p w14:paraId="444A7A2A" w14:textId="39C373DC" w:rsidR="008249C3" w:rsidRP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 xml:space="preserve">Your DIS quote engine URL. If you don’t have this, contact </w:t>
      </w:r>
      <w:hyperlink r:id="rId6" w:history="1">
        <w:r w:rsidRPr="008249C3">
          <w:rPr>
            <w:rStyle w:val="Hyperlink"/>
            <w:rFonts w:ascii="Arial Narrow" w:hAnsi="Arial Narrow"/>
          </w:rPr>
          <w:t>it@diservices.com</w:t>
        </w:r>
      </w:hyperlink>
      <w:r w:rsidRPr="008249C3">
        <w:rPr>
          <w:rFonts w:ascii="Arial Narrow" w:hAnsi="Arial Narrow"/>
        </w:rPr>
        <w:t xml:space="preserve"> to obtain it.</w:t>
      </w:r>
    </w:p>
    <w:p w14:paraId="1A408715" w14:textId="3878008F" w:rsid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 xml:space="preserve">The quote engine icon you wish to use. You can download the color and size of your choice at </w:t>
      </w:r>
      <w:hyperlink r:id="rId7" w:history="1">
        <w:r w:rsidRPr="008249C3">
          <w:rPr>
            <w:rStyle w:val="Hyperlink"/>
            <w:rFonts w:ascii="Arial Narrow" w:hAnsi="Arial Narrow"/>
          </w:rPr>
          <w:t>https://www.diservices.com/quote-engine-icons</w:t>
        </w:r>
      </w:hyperlink>
    </w:p>
    <w:p w14:paraId="465D888D" w14:textId="4134232A" w:rsidR="008249C3" w:rsidRDefault="008249C3" w:rsidP="008249C3">
      <w:pPr>
        <w:rPr>
          <w:rFonts w:ascii="Arial Narrow" w:hAnsi="Arial Narrow"/>
          <w:b/>
          <w:bCs/>
        </w:rPr>
      </w:pPr>
      <w:r w:rsidRPr="008249C3">
        <w:rPr>
          <w:rFonts w:ascii="Arial Narrow" w:hAnsi="Arial Narrow"/>
          <w:b/>
          <w:bCs/>
        </w:rPr>
        <w:t>To</w:t>
      </w:r>
      <w:r>
        <w:rPr>
          <w:rFonts w:ascii="Arial Narrow" w:hAnsi="Arial Narrow"/>
          <w:b/>
          <w:bCs/>
        </w:rPr>
        <w:t xml:space="preserve"> set up your email:</w:t>
      </w:r>
    </w:p>
    <w:p w14:paraId="0835CC11" w14:textId="471A7BD6" w:rsidR="008249C3" w:rsidRDefault="008249C3" w:rsidP="008249C3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Log in to your email platform and start a new project/email.</w:t>
      </w:r>
    </w:p>
    <w:p w14:paraId="5E0D9EA0" w14:textId="77777777" w:rsidR="00F14ED8" w:rsidRDefault="00F14ED8" w:rsidP="00F14ED8">
      <w:pPr>
        <w:pStyle w:val="ListParagraph"/>
        <w:rPr>
          <w:rFonts w:ascii="Arial Narrow" w:hAnsi="Arial Narrow"/>
        </w:rPr>
      </w:pPr>
    </w:p>
    <w:p w14:paraId="2C0D35CA" w14:textId="0FBD576F" w:rsidR="008249C3" w:rsidRDefault="008249C3" w:rsidP="008249C3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Upload your images, including:</w:t>
      </w:r>
    </w:p>
    <w:p w14:paraId="2C3FD108" w14:textId="34AB7A9F" w:rsidR="008249C3" w:rsidRDefault="008249C3" w:rsidP="008249C3">
      <w:pPr>
        <w:pStyle w:val="ListParagraph"/>
        <w:numPr>
          <w:ilvl w:val="1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The header image of th</w:t>
      </w:r>
      <w:r w:rsidR="00F14ED8">
        <w:rPr>
          <w:rFonts w:ascii="Arial Narrow" w:hAnsi="Arial Narrow"/>
        </w:rPr>
        <w:t xml:space="preserve">is email. </w:t>
      </w:r>
    </w:p>
    <w:p w14:paraId="30313DB8" w14:textId="6A3777B6" w:rsidR="00F14ED8" w:rsidRDefault="00F14ED8" w:rsidP="008249C3">
      <w:pPr>
        <w:pStyle w:val="ListParagraph"/>
        <w:numPr>
          <w:ilvl w:val="1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Your company logo</w:t>
      </w:r>
    </w:p>
    <w:p w14:paraId="6CF869DD" w14:textId="318C0080" w:rsidR="00F14ED8" w:rsidRDefault="00F14ED8" w:rsidP="008249C3">
      <w:pPr>
        <w:pStyle w:val="ListParagraph"/>
        <w:numPr>
          <w:ilvl w:val="1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Your quote engine icon</w:t>
      </w:r>
    </w:p>
    <w:p w14:paraId="79A7E579" w14:textId="37247AF7" w:rsidR="00F14ED8" w:rsidRPr="00F14ED8" w:rsidRDefault="00F14ED8" w:rsidP="00F14ED8">
      <w:pPr>
        <w:ind w:left="720"/>
        <w:rPr>
          <w:rFonts w:ascii="Arial Narrow" w:hAnsi="Arial Narrow"/>
        </w:rPr>
      </w:pPr>
      <w:r>
        <w:rPr>
          <w:rFonts w:ascii="Arial Narrow" w:hAnsi="Arial Narrow"/>
        </w:rPr>
        <w:t>To upload images, y</w:t>
      </w:r>
      <w:r w:rsidRPr="00F14ED8">
        <w:rPr>
          <w:rFonts w:ascii="Arial Narrow" w:hAnsi="Arial Narrow"/>
        </w:rPr>
        <w:t>ou will right click on the image in this Word doc, save it to your computer and then upload it to your email platform.</w:t>
      </w:r>
    </w:p>
    <w:p w14:paraId="62FC0710" w14:textId="4B8B50D1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Copy and paste the text in this Word document into the email platform. Adjust the formatting, spacing and font size – 14 pt. usually works well in HTML emails.</w:t>
      </w:r>
    </w:p>
    <w:p w14:paraId="3AA842F5" w14:textId="77777777" w:rsidR="00F14ED8" w:rsidRDefault="00F14ED8" w:rsidP="00F14ED8">
      <w:pPr>
        <w:pStyle w:val="ListParagraph"/>
        <w:rPr>
          <w:rFonts w:ascii="Arial Narrow" w:hAnsi="Arial Narrow"/>
        </w:rPr>
      </w:pPr>
    </w:p>
    <w:p w14:paraId="20CB1AD0" w14:textId="641D9375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Add your contact information where it is noted.</w:t>
      </w:r>
    </w:p>
    <w:p w14:paraId="195199E6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7D360F71" w14:textId="30989105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Insert the quote engine hyperlinks into the underlined “request a quote” text as well as into the quote engine icon.</w:t>
      </w:r>
    </w:p>
    <w:p w14:paraId="6DE86999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52624395" w14:textId="45961AD2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Insert your email address into the underlined “contact me” text.</w:t>
      </w:r>
    </w:p>
    <w:p w14:paraId="6A3B6273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20C06AED" w14:textId="42E550A8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 xml:space="preserve">Consider linking the header image to your </w:t>
      </w:r>
      <w:proofErr w:type="gramStart"/>
      <w:r>
        <w:rPr>
          <w:rFonts w:ascii="Arial Narrow" w:hAnsi="Arial Narrow"/>
        </w:rPr>
        <w:t>website, if</w:t>
      </w:r>
      <w:proofErr w:type="gramEnd"/>
      <w:r>
        <w:rPr>
          <w:rFonts w:ascii="Arial Narrow" w:hAnsi="Arial Narrow"/>
        </w:rPr>
        <w:t xml:space="preserve"> you have one.</w:t>
      </w:r>
    </w:p>
    <w:p w14:paraId="1EF2BB34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797966C2" w14:textId="38F2B0D2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 xml:space="preserve">Add the subject line. </w:t>
      </w:r>
    </w:p>
    <w:p w14:paraId="3F470F82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2AFA7388" w14:textId="7A5A9AA7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Send yourself a test email, so you can verify the links are working and everything looks good.</w:t>
      </w:r>
    </w:p>
    <w:p w14:paraId="0F156714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487C7107" w14:textId="5743B0CC" w:rsidR="00F14ED8" w:rsidRP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Upload your list and schedule your email.</w:t>
      </w:r>
    </w:p>
    <w:p w14:paraId="3DFFB555" w14:textId="049085DD" w:rsidR="0049317D" w:rsidRDefault="008B2379"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3046DD58" wp14:editId="3538272C">
            <wp:simplePos x="0" y="0"/>
            <wp:positionH relativeFrom="column">
              <wp:posOffset>47625</wp:posOffset>
            </wp:positionH>
            <wp:positionV relativeFrom="paragraph">
              <wp:posOffset>285750</wp:posOffset>
            </wp:positionV>
            <wp:extent cx="5619750" cy="1809750"/>
            <wp:effectExtent l="0" t="0" r="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CAM Header 10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9750" cy="1809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49317D">
        <w:t xml:space="preserve">Subject Line: </w:t>
      </w:r>
      <w:r w:rsidR="00C5484A">
        <w:t>Simplified Underwriting Now Available!</w:t>
      </w:r>
    </w:p>
    <w:p w14:paraId="4407930E" w14:textId="52F409E0" w:rsidR="0049317D" w:rsidRDefault="0049317D"/>
    <w:p w14:paraId="223C2E1D" w14:textId="7A803EA4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G</w:t>
      </w:r>
      <w:r w:rsidR="00C5484A">
        <w:rPr>
          <w:rFonts w:ascii="Arial" w:hAnsi="Arial" w:cs="Arial"/>
          <w:sz w:val="24"/>
          <w:szCs w:val="24"/>
        </w:rPr>
        <w:t>ood News</w:t>
      </w:r>
      <w:r w:rsidRPr="00F14ED8">
        <w:rPr>
          <w:rFonts w:ascii="Arial" w:hAnsi="Arial" w:cs="Arial"/>
          <w:sz w:val="24"/>
          <w:szCs w:val="24"/>
        </w:rPr>
        <w:t>!</w:t>
      </w:r>
    </w:p>
    <w:p w14:paraId="222F376F" w14:textId="77777777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A2EF266" w14:textId="7DFEB93E" w:rsidR="00C5484A" w:rsidRDefault="00C5484A" w:rsidP="00C5484A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C5484A">
        <w:rPr>
          <w:rFonts w:ascii="Arial" w:hAnsi="Arial" w:cs="Arial"/>
          <w:sz w:val="24"/>
          <w:szCs w:val="24"/>
        </w:rPr>
        <w:t>Simplified underwriting is now available for disability insurance. That means no medical</w:t>
      </w:r>
      <w:r w:rsidRPr="00C5484A">
        <w:rPr>
          <w:rFonts w:ascii="Arial" w:hAnsi="Arial" w:cs="Arial"/>
          <w:sz w:val="24"/>
          <w:szCs w:val="24"/>
        </w:rPr>
        <w:br/>
        <w:t>exams, no blood work, no urine samples, no income documentation and no personal</w:t>
      </w:r>
      <w:r w:rsidRPr="00C5484A">
        <w:rPr>
          <w:rFonts w:ascii="Arial" w:hAnsi="Arial" w:cs="Arial"/>
          <w:sz w:val="24"/>
          <w:szCs w:val="24"/>
        </w:rPr>
        <w:br/>
        <w:t>history interviews (PHIs)!</w:t>
      </w:r>
    </w:p>
    <w:p w14:paraId="30156F3E" w14:textId="77777777" w:rsidR="00C5484A" w:rsidRPr="00C5484A" w:rsidRDefault="00C5484A" w:rsidP="00C5484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61619B5" w14:textId="79554D67" w:rsidR="00C5484A" w:rsidRDefault="00C5484A" w:rsidP="00C5484A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C5484A">
        <w:rPr>
          <w:rFonts w:ascii="Arial" w:hAnsi="Arial" w:cs="Arial"/>
          <w:sz w:val="24"/>
          <w:szCs w:val="24"/>
        </w:rPr>
        <w:t>Getting the paycheck protection you need has never been easier.</w:t>
      </w:r>
    </w:p>
    <w:p w14:paraId="5887701D" w14:textId="5EE4E093" w:rsidR="00A74D31" w:rsidRDefault="00A74D31" w:rsidP="00C5484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1B13CE0" w14:textId="3B62FB86" w:rsidR="00A74D31" w:rsidRPr="008B2379" w:rsidRDefault="00A74D31" w:rsidP="00A74D31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otect your </w:t>
      </w:r>
      <w:r>
        <w:rPr>
          <w:rFonts w:ascii="Arial" w:hAnsi="Arial" w:cs="Arial"/>
          <w:sz w:val="24"/>
          <w:szCs w:val="24"/>
        </w:rPr>
        <w:t>earning power</w:t>
      </w:r>
      <w:r>
        <w:rPr>
          <w:rFonts w:ascii="Arial" w:hAnsi="Arial" w:cs="Arial"/>
          <w:sz w:val="24"/>
          <w:szCs w:val="24"/>
        </w:rPr>
        <w:t xml:space="preserve"> today. After all, it is your most important asset.</w:t>
      </w:r>
    </w:p>
    <w:p w14:paraId="3DD17073" w14:textId="77777777" w:rsidR="008B2379" w:rsidRDefault="008B2379" w:rsidP="0049317D">
      <w:pPr>
        <w:spacing w:after="0" w:line="24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357E3A5E" w14:textId="53B05AA2" w:rsidR="0049317D" w:rsidRPr="00F14ED8" w:rsidRDefault="0049317D" w:rsidP="0049317D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F14ED8">
        <w:rPr>
          <w:rFonts w:ascii="Arial" w:hAnsi="Arial" w:cs="Arial"/>
          <w:b/>
          <w:bCs/>
          <w:sz w:val="24"/>
          <w:szCs w:val="24"/>
          <w:u w:val="single"/>
        </w:rPr>
        <w:t xml:space="preserve">Request a complimentary </w:t>
      </w:r>
      <w:r w:rsidR="00A1460D" w:rsidRPr="00F14ED8">
        <w:rPr>
          <w:rFonts w:ascii="Arial" w:hAnsi="Arial" w:cs="Arial"/>
          <w:b/>
          <w:bCs/>
          <w:sz w:val="24"/>
          <w:szCs w:val="24"/>
          <w:u w:val="single"/>
        </w:rPr>
        <w:t>q</w:t>
      </w:r>
      <w:r w:rsidRPr="00F14ED8">
        <w:rPr>
          <w:rFonts w:ascii="Arial" w:hAnsi="Arial" w:cs="Arial"/>
          <w:b/>
          <w:bCs/>
          <w:sz w:val="24"/>
          <w:szCs w:val="24"/>
          <w:u w:val="single"/>
        </w:rPr>
        <w:t>uote</w:t>
      </w:r>
      <w:r w:rsidRPr="00A74D31">
        <w:rPr>
          <w:rFonts w:ascii="Arial" w:hAnsi="Arial" w:cs="Arial"/>
          <w:b/>
          <w:bCs/>
          <w:sz w:val="24"/>
          <w:szCs w:val="24"/>
        </w:rPr>
        <w:t xml:space="preserve"> </w:t>
      </w:r>
      <w:r w:rsidR="00A74D31" w:rsidRPr="00A74D31">
        <w:rPr>
          <w:rFonts w:ascii="Arial" w:hAnsi="Arial" w:cs="Arial"/>
          <w:b/>
          <w:bCs/>
          <w:sz w:val="24"/>
          <w:szCs w:val="24"/>
        </w:rPr>
        <w:t xml:space="preserve"> </w:t>
      </w:r>
      <w:r w:rsidRPr="00F14ED8">
        <w:rPr>
          <w:rFonts w:ascii="Arial" w:hAnsi="Arial" w:cs="Arial"/>
          <w:b/>
          <w:bCs/>
          <w:sz w:val="24"/>
          <w:szCs w:val="24"/>
        </w:rPr>
        <w:t xml:space="preserve">or </w:t>
      </w:r>
      <w:r w:rsidRPr="00F14ED8">
        <w:rPr>
          <w:rFonts w:ascii="Arial" w:hAnsi="Arial" w:cs="Arial"/>
          <w:b/>
          <w:bCs/>
          <w:sz w:val="24"/>
          <w:szCs w:val="24"/>
          <w:u w:val="single"/>
        </w:rPr>
        <w:t>contact me</w:t>
      </w:r>
      <w:r w:rsidRPr="00F14ED8">
        <w:rPr>
          <w:rFonts w:ascii="Arial" w:hAnsi="Arial" w:cs="Arial"/>
          <w:b/>
          <w:bCs/>
          <w:sz w:val="24"/>
          <w:szCs w:val="24"/>
        </w:rPr>
        <w:t xml:space="preserve"> to learn more.</w:t>
      </w:r>
    </w:p>
    <w:p w14:paraId="118C4F3C" w14:textId="4EC85D61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7B32EFF" w14:textId="31C4F5E5" w:rsidR="0049317D" w:rsidRPr="00F14ED8" w:rsidRDefault="00A1460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1A1A45" wp14:editId="687A2E11">
                <wp:simplePos x="0" y="0"/>
                <wp:positionH relativeFrom="column">
                  <wp:posOffset>2933700</wp:posOffset>
                </wp:positionH>
                <wp:positionV relativeFrom="paragraph">
                  <wp:posOffset>30480</wp:posOffset>
                </wp:positionV>
                <wp:extent cx="2647950" cy="1571625"/>
                <wp:effectExtent l="0" t="0" r="0" b="95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47950" cy="1571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9C880AA" w14:textId="37E78C51" w:rsidR="00A1460D" w:rsidRPr="00A1460D" w:rsidRDefault="00A1460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8FECD3D" wp14:editId="06200C77">
                                  <wp:extent cx="2458720" cy="1266190"/>
                                  <wp:effectExtent l="0" t="0" r="0" b="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aycheck Protection Icon Med_2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58720" cy="126619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C1A1A4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231pt;margin-top:2.4pt;width:208.5pt;height:123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" fillcolor="white [3201]" stroked="f" strokeweight=".5pt">
                <v:textbox>
                  <w:txbxContent>
                    <w:p w14:paraId="79C880AA" w14:textId="37E78C51" w:rsidR="00A1460D" w:rsidRPr="00A1460D" w:rsidRDefault="00A1460D">
                      <w:r>
                        <w:rPr>
                          <w:noProof/>
                        </w:rPr>
                        <w:drawing>
                          <wp:inline distT="0" distB="0" distL="0" distR="0" wp14:anchorId="48FECD3D" wp14:editId="06200C77">
                            <wp:extent cx="2458720" cy="1266190"/>
                            <wp:effectExtent l="0" t="0" r="0" b="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aycheck Protection Icon Med_2.png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458720" cy="126619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49317D" w:rsidRPr="00F14ED8">
        <w:rPr>
          <w:rFonts w:ascii="Arial" w:hAnsi="Arial" w:cs="Arial"/>
          <w:sz w:val="24"/>
          <w:szCs w:val="24"/>
        </w:rPr>
        <w:t>Warm regards,</w:t>
      </w:r>
    </w:p>
    <w:p w14:paraId="4E64A881" w14:textId="77777777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CBC34EF" w14:textId="527C7ABF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&lt;Insert Broker Name&gt;</w:t>
      </w:r>
    </w:p>
    <w:p w14:paraId="0C7DC5E9" w14:textId="5460F497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&lt;Insert Broker Phone Number&gt;</w:t>
      </w:r>
    </w:p>
    <w:p w14:paraId="26943852" w14:textId="0E9B5909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&lt;Insert Broker Email Address&gt;</w:t>
      </w:r>
    </w:p>
    <w:p w14:paraId="78B36C4F" w14:textId="5D8AB29D" w:rsidR="00A1460D" w:rsidRPr="00F14ED8" w:rsidRDefault="00A1460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&lt;Insert Broker Logo&gt;</w:t>
      </w:r>
    </w:p>
    <w:sectPr w:rsidR="00A1460D" w:rsidRPr="00F14E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E21067"/>
    <w:multiLevelType w:val="hybridMultilevel"/>
    <w:tmpl w:val="CBFABA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144AC2"/>
    <w:multiLevelType w:val="hybridMultilevel"/>
    <w:tmpl w:val="50E83DF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664A7B78"/>
    <w:multiLevelType w:val="hybridMultilevel"/>
    <w:tmpl w:val="CE7CF2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C10855"/>
    <w:multiLevelType w:val="hybridMultilevel"/>
    <w:tmpl w:val="88F6C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wNTQ3NzUwNjW3NDZR0lEKTi0uzszPAykwrAUA90A78ywAAAA="/>
  </w:docVars>
  <w:rsids>
    <w:rsidRoot w:val="0049317D"/>
    <w:rsid w:val="00020D4D"/>
    <w:rsid w:val="00041F4F"/>
    <w:rsid w:val="0049317D"/>
    <w:rsid w:val="0052519C"/>
    <w:rsid w:val="005A64CE"/>
    <w:rsid w:val="005E7C4A"/>
    <w:rsid w:val="006603A5"/>
    <w:rsid w:val="0080193A"/>
    <w:rsid w:val="008249C3"/>
    <w:rsid w:val="008B2379"/>
    <w:rsid w:val="00A1460D"/>
    <w:rsid w:val="00A74D31"/>
    <w:rsid w:val="00C5484A"/>
    <w:rsid w:val="00C93114"/>
    <w:rsid w:val="00CE2810"/>
    <w:rsid w:val="00D5386B"/>
    <w:rsid w:val="00F14ED8"/>
    <w:rsid w:val="00FB62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AA3592"/>
  <w15:chartTrackingRefBased/>
  <w15:docId w15:val="{99B65485-F935-4DC8-9501-2D9F3C3EE8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unhideWhenUsed/>
    <w:qFormat/>
    <w:rsid w:val="0049317D"/>
    <w:pPr>
      <w:widowControl w:val="0"/>
      <w:spacing w:before="176" w:after="0" w:line="240" w:lineRule="auto"/>
      <w:ind w:left="120"/>
    </w:pPr>
    <w:rPr>
      <w:rFonts w:ascii="Calibri" w:eastAsia="Calibri" w:hAnsi="Calibri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49317D"/>
    <w:rPr>
      <w:rFonts w:ascii="Calibri" w:eastAsia="Calibri" w:hAnsi="Calibri"/>
      <w:sz w:val="20"/>
      <w:szCs w:val="20"/>
    </w:rPr>
  </w:style>
  <w:style w:type="paragraph" w:styleId="ListParagraph">
    <w:name w:val="List Paragraph"/>
    <w:basedOn w:val="Normal"/>
    <w:uiPriority w:val="34"/>
    <w:qFormat/>
    <w:rsid w:val="008249C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249C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49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721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hyperlink" Target="https://www.diservices.com/quote-engine-icon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t@diservices.com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jpg"/><Relationship Id="rId10" Type="http://schemas.openxmlformats.org/officeDocument/2006/relationships/image" Target="media/image30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39</Words>
  <Characters>193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Sloan</dc:creator>
  <cp:keywords/>
  <dc:description/>
  <cp:lastModifiedBy>Heather Sloan</cp:lastModifiedBy>
  <cp:revision>2</cp:revision>
  <dcterms:created xsi:type="dcterms:W3CDTF">2020-05-05T21:25:00Z</dcterms:created>
  <dcterms:modified xsi:type="dcterms:W3CDTF">2020-05-05T21:25:00Z</dcterms:modified>
</cp:coreProperties>
</file>